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1977C1A2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451001">
        <w:rPr>
          <w:rFonts w:ascii="Times New Roman" w:eastAsia="Times New Roman" w:hAnsi="Times New Roman" w:cs="Times New Roman"/>
        </w:rPr>
        <w:t>6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3E0040E8" w:rsidR="00595DEA" w:rsidRPr="00730855" w:rsidRDefault="00A4732C" w:rsidP="0073085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73085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E2278">
        <w:rPr>
          <w:rFonts w:ascii="Times New Roman" w:eastAsia="Times New Roman" w:hAnsi="Times New Roman" w:cs="Times New Roman"/>
          <w:b/>
          <w:sz w:val="24"/>
          <w:szCs w:val="24"/>
        </w:rPr>
        <w:t>Construct Predictive Parsing Table for given CFG</w:t>
      </w:r>
      <w:r w:rsidR="00445F8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82A7E83" w14:textId="77777777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34F47500" w14:textId="5C1B8E2F" w:rsidR="00BF0B5B" w:rsidRPr="00BF0B5B" w:rsidRDefault="00BF0B5B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NewRomanPSMT" w:hAnsi="Times New Roman" w:cs="Times New Roman"/>
          <w:sz w:val="24"/>
          <w:szCs w:val="24"/>
          <w:lang w:val="en-IN"/>
        </w:rPr>
        <w:t>1</w:t>
      </w: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. Start the program.</w:t>
      </w:r>
    </w:p>
    <w:p w14:paraId="21395213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2. Initialize the required variables.</w:t>
      </w:r>
    </w:p>
    <w:p w14:paraId="2F0E6AE9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3. Get the number of coordinates and productions from the user.</w:t>
      </w:r>
    </w:p>
    <w:p w14:paraId="57283579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4. Perform the following</w:t>
      </w:r>
    </w:p>
    <w:p w14:paraId="3C985214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for (each production A → α in G) {</w:t>
      </w:r>
    </w:p>
    <w:p w14:paraId="3A918B0E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for (each terminal a in FIRST(α))</w:t>
      </w:r>
    </w:p>
    <w:p w14:paraId="7C905DFE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ind w:firstLine="720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 xml:space="preserve">add A → α to </w:t>
      </w:r>
      <w:proofErr w:type="gramStart"/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M[</w:t>
      </w:r>
      <w:proofErr w:type="gramEnd"/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A, a];</w:t>
      </w:r>
    </w:p>
    <w:p w14:paraId="4972C52C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if (ε is in FIRST(α))</w:t>
      </w:r>
    </w:p>
    <w:p w14:paraId="5302F20A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for (each symbol b in FOLLOW(A))</w:t>
      </w:r>
    </w:p>
    <w:p w14:paraId="330C474B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ind w:firstLine="720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 xml:space="preserve">add A → α to </w:t>
      </w:r>
      <w:proofErr w:type="gramStart"/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M[</w:t>
      </w:r>
      <w:proofErr w:type="gramEnd"/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A, b];</w:t>
      </w:r>
    </w:p>
    <w:p w14:paraId="7917E408" w14:textId="77777777" w:rsidR="00BF0B5B" w:rsidRPr="00BF0B5B" w:rsidRDefault="00BF0B5B" w:rsidP="00D51DE9">
      <w:pPr>
        <w:autoSpaceDE w:val="0"/>
        <w:autoSpaceDN w:val="0"/>
        <w:adjustRightInd w:val="0"/>
        <w:spacing w:before="0" w:line="36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5. Print the resulting stack.</w:t>
      </w:r>
    </w:p>
    <w:p w14:paraId="2493F44E" w14:textId="77777777" w:rsidR="00BF0B5B" w:rsidRPr="00BF0B5B" w:rsidRDefault="00BF0B5B" w:rsidP="00D51DE9">
      <w:pPr>
        <w:autoSpaceDE w:val="0"/>
        <w:autoSpaceDN w:val="0"/>
        <w:adjustRightInd w:val="0"/>
        <w:spacing w:before="0" w:line="24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6. Print if the grammar is accepted or not.</w:t>
      </w:r>
    </w:p>
    <w:p w14:paraId="0E748A9A" w14:textId="5B100F4E" w:rsidR="00FC4633" w:rsidRPr="00BF0B5B" w:rsidRDefault="00BF0B5B" w:rsidP="00D51D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0B5B">
        <w:rPr>
          <w:rFonts w:ascii="Times New Roman" w:eastAsia="TimesNewRomanPSMT" w:hAnsi="Times New Roman" w:cs="Times New Roman"/>
          <w:sz w:val="24"/>
          <w:szCs w:val="24"/>
          <w:lang w:val="en-IN"/>
        </w:rPr>
        <w:t>7. Exit the program.</w:t>
      </w:r>
    </w:p>
    <w:p w14:paraId="69554176" w14:textId="1120F394" w:rsidR="005C1256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81814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098BCB1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</w:p>
    <w:p w14:paraId="52F9FAC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onio.h&gt;</w:t>
      </w:r>
    </w:p>
    <w:p w14:paraId="5B15A51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686A46A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026625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6B96A6D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D8BC27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5B08EA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15E39D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No. of Non Terminal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6DDF9B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proofErr w:type="gramStart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&amp;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CC2EBE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the productions rule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CE0DCC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98197E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proofErr w:type="gramStart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3BAC5C5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E5E778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91B4EC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7AAFE7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55F1F07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DA2735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1C2F012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24D2D3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5CD235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9D2E5C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l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(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g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64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amp;&amp;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l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)</w:t>
      </w:r>
    </w:p>
    <w:p w14:paraId="0AC5DD4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63C6F2C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25C1A5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026BBDA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7A58343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s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4D72B4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6DA4D7F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7FD813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352B8E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s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78B556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5758E73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08AB887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37A01D3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g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48EBAB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429D437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2630F46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3F1E0A8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7E86024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7613457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C5C21D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58A556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36FBEBC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991C99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{</w:t>
      </w:r>
    </w:p>
    <w:p w14:paraId="68EFE04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557BDAA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s2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B7F66B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}</w:t>
      </w:r>
    </w:p>
    <w:p w14:paraId="31939F7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75897A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CBEC73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s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2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DECA7B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2AEB470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1F11149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6D4FA30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32ED40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68A0F0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9704A2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33D896C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71C178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l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BF260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5F21C24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D27672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5BAC131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365126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77ECF7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 }</w:t>
      </w:r>
    </w:p>
    <w:p w14:paraId="26EA7D0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0CCB12C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---------FIRST-------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59BBCE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2AA994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FIRST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05C6E47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A37F23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0F52FB6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7D842BD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29377A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E622EA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7A5FAC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593041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041148C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22441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k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&amp;&amp;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0B9A6CD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3E4D2E3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1F2FF3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2350DB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585CC6B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A3FC65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7BA83D4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044F3E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04E275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0148B59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D6C0AF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14ECC7A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5AB2FEA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amp;&amp;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1FE0D32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0F10F0E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7F7C70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(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g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64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amp;&amp;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l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)</w:t>
      </w:r>
    </w:p>
    <w:p w14:paraId="179B5F5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3EA45EF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2DD3BC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3C4BCED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4349C2E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q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FC6DA6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0AB4998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4D718A7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17D984D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q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;</w:t>
      </w:r>
      <w:proofErr w:type="gramEnd"/>
    </w:p>
    <w:p w14:paraId="0ECB14B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1FE7533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086FC2B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428EA62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7587EED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7AE1B5E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400CEB1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4AA3886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EB5AAD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A67F3D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2103459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@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590B52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{</w:t>
      </w:r>
    </w:p>
    <w:p w14:paraId="6B834F9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79168A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    {</w:t>
      </w:r>
    </w:p>
    <w:p w14:paraId="106911B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29D91F5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q2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993937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    }</w:t>
      </w:r>
    </w:p>
    <w:p w14:paraId="7D8BF2D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CEF58E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5325E1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    }</w:t>
      </w:r>
    </w:p>
    <w:p w14:paraId="784FD5B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29C7C7D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04B749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q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2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19C41EF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13E3E0F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83B10C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7D000F2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651B84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a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817AB0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0F09E61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09CCEE6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15E39EE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5854769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3B57255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a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93FB52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C153E0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15F9A0D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249BE2B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0B568B4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122A377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amp;&amp;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789E1F0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6518363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CE5AA1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41BAE55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39FDCC7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q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899ED7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2437A7D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62F23D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597E100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q</w:t>
      </w:r>
      <w:proofErr w:type="gramStart"/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4397CC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3C7422B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     }</w:t>
      </w:r>
    </w:p>
    <w:p w14:paraId="4E6503E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k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4536F9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5FECAFF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626CAA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693A410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------FOLLOW-------- 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ADDEF9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F3CDD8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FOLLOW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4D0B591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765810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C14A45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EF0940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E6C0A9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1DF1D3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770C96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0CEC63D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||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63C00C7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9AC3D9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FC4122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5FF8B6B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386307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2DFE48F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F419EE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(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amp;&amp;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;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37A74E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6BE3084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FC231A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7F8098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6192072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A29938D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@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80E520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086DAD2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298D6D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C769A8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1D12C4F3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741A4FA7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306EAE6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2125A59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C4F966F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544AF9B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M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spell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5B5AAFB4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41137E8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23E90D3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3EAC64C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(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g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64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amp;&amp;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lt;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1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)</w:t>
      </w:r>
    </w:p>
    <w:p w14:paraId="76A2D47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M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spell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5FBD156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73EB9B62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         {</w:t>
      </w:r>
    </w:p>
    <w:p w14:paraId="30B505EC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B10A60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1E7BDF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spellStart"/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726FBCA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43A5C35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4943A49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430D1ED9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gramStart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965524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6F13749E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BF0B5B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M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gramEnd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spellEnd"/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=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F0B5B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t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586DBC0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04D2F7F1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2C7E9026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0E6CD31B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7FEB695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0535AAE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F0B5B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F0B5B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6E9B6C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BF0B5B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F15FB3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9531778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3B809C5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65BA6BA" w14:textId="77777777" w:rsidR="00BF0B5B" w:rsidRPr="00BF0B5B" w:rsidRDefault="00BF0B5B" w:rsidP="00BF0B5B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F0B5B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2FB7AB5B" w14:textId="77777777" w:rsidR="00BF0B5B" w:rsidRDefault="00BF0B5B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78EA6F8F" w14:textId="01442E7A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212B38D5" w:rsidR="00595DEA" w:rsidRDefault="00095AF1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95AF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2300D1D" wp14:editId="4748D128">
            <wp:extent cx="5943600" cy="3412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0263" w14:textId="20C01CD0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anual Output:</w:t>
      </w:r>
    </w:p>
    <w:p w14:paraId="7CAA4E5A" w14:textId="6852D304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ompare the 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>output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 xml:space="preserve"> production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 xml:space="preserve"> ru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F5F5" w14:textId="138FE71B" w:rsidR="00157636" w:rsidRPr="00157636" w:rsidRDefault="0053198E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2A1B2C1" wp14:editId="1472C412">
            <wp:extent cx="5943600" cy="6276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D22193" w14:textId="7A21902C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of </w:t>
      </w:r>
      <w:r w:rsidR="0053198E">
        <w:rPr>
          <w:rFonts w:ascii="Times New Roman" w:eastAsia="Times New Roman" w:hAnsi="Times New Roman" w:cs="Times New Roman"/>
          <w:sz w:val="24"/>
          <w:szCs w:val="24"/>
        </w:rPr>
        <w:t xml:space="preserve">Predictive Parsing Table for the given grammar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 by Manual Output.</w:t>
      </w:r>
    </w:p>
    <w:sectPr w:rsidR="00E41993" w:rsidRPr="006D075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4E4FA" w14:textId="77777777" w:rsidR="007B50DE" w:rsidRDefault="007B50DE">
      <w:pPr>
        <w:spacing w:before="0" w:line="240" w:lineRule="auto"/>
      </w:pPr>
      <w:r>
        <w:separator/>
      </w:r>
    </w:p>
  </w:endnote>
  <w:endnote w:type="continuationSeparator" w:id="0">
    <w:p w14:paraId="731A15C6" w14:textId="77777777" w:rsidR="007B50DE" w:rsidRDefault="007B50D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B7D39" w14:textId="77777777" w:rsidR="007B50DE" w:rsidRDefault="007B50DE">
      <w:pPr>
        <w:spacing w:before="0" w:line="240" w:lineRule="auto"/>
      </w:pPr>
      <w:r>
        <w:separator/>
      </w:r>
    </w:p>
  </w:footnote>
  <w:footnote w:type="continuationSeparator" w:id="0">
    <w:p w14:paraId="23C79658" w14:textId="77777777" w:rsidR="007B50DE" w:rsidRDefault="007B50D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04F5F278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5E2278">
      <w:rPr>
        <w:color w:val="666666"/>
        <w:sz w:val="20"/>
        <w:szCs w:val="20"/>
      </w:rPr>
      <w:t>6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2773097">
    <w:abstractNumId w:val="1"/>
  </w:num>
  <w:num w:numId="2" w16cid:durableId="573516933">
    <w:abstractNumId w:val="3"/>
  </w:num>
  <w:num w:numId="3" w16cid:durableId="2133553322">
    <w:abstractNumId w:val="4"/>
  </w:num>
  <w:num w:numId="4" w16cid:durableId="789469537">
    <w:abstractNumId w:val="5"/>
  </w:num>
  <w:num w:numId="5" w16cid:durableId="858205805">
    <w:abstractNumId w:val="2"/>
  </w:num>
  <w:num w:numId="6" w16cid:durableId="1051421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qwUACYlxBywAAAA="/>
  </w:docVars>
  <w:rsids>
    <w:rsidRoot w:val="00595DEA"/>
    <w:rsid w:val="00066995"/>
    <w:rsid w:val="00095AF1"/>
    <w:rsid w:val="00157636"/>
    <w:rsid w:val="00243986"/>
    <w:rsid w:val="002A6E4F"/>
    <w:rsid w:val="003548E6"/>
    <w:rsid w:val="00371332"/>
    <w:rsid w:val="003B700B"/>
    <w:rsid w:val="00445F84"/>
    <w:rsid w:val="00451001"/>
    <w:rsid w:val="0053198E"/>
    <w:rsid w:val="00547A0D"/>
    <w:rsid w:val="00595DEA"/>
    <w:rsid w:val="005C1256"/>
    <w:rsid w:val="005E2278"/>
    <w:rsid w:val="005F5402"/>
    <w:rsid w:val="006B2C01"/>
    <w:rsid w:val="006D0753"/>
    <w:rsid w:val="00730855"/>
    <w:rsid w:val="007B50DE"/>
    <w:rsid w:val="00830082"/>
    <w:rsid w:val="00897AEF"/>
    <w:rsid w:val="008B68F6"/>
    <w:rsid w:val="009803BC"/>
    <w:rsid w:val="00A4732C"/>
    <w:rsid w:val="00AC6DF0"/>
    <w:rsid w:val="00B741CD"/>
    <w:rsid w:val="00BF0B5B"/>
    <w:rsid w:val="00C2135B"/>
    <w:rsid w:val="00C81814"/>
    <w:rsid w:val="00CD7744"/>
    <w:rsid w:val="00CE1141"/>
    <w:rsid w:val="00CF7DF1"/>
    <w:rsid w:val="00D51DE9"/>
    <w:rsid w:val="00E41993"/>
    <w:rsid w:val="00E83275"/>
    <w:rsid w:val="00ED7EAB"/>
    <w:rsid w:val="00F3330E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8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6</cp:revision>
  <cp:lastPrinted>2022-02-14T14:27:00Z</cp:lastPrinted>
  <dcterms:created xsi:type="dcterms:W3CDTF">2022-03-15T05:34:00Z</dcterms:created>
  <dcterms:modified xsi:type="dcterms:W3CDTF">2022-05-06T03:15:00Z</dcterms:modified>
</cp:coreProperties>
</file>